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0be9fdbaedb3f2260e7ab6c06f8f47de88207"/>
      <w:r>
        <w:rPr>
          <w:b/>
        </w:rPr>
        <w:t xml:space="preserve">ПРОТОКОЛ ПРО РЕЗУЛЬТАТИ ЗЕМЕЛЬНИХ ТОРГІВ № LRE001-UA-20240305-558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ЕРЕШКІВСЬКА СІЛЬСЬКА РАДА ПОЛТАВС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5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5.04.2024 12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0845 га кадастровий номер 5324085900:00:002:0001, розташовану за межами населених пунктів на території Терешківської сільської ради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0845 га кадастровий номер 5324085900:00:002:0001, розташовану за межами населених пунктів на території Терешківської сільської ради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246,3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12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73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ФАРМ КОСМЕТІК УКРАЇНА", ЄДРПОУ: 422560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щенко Юлія Миколаївна, ІПН/РНОКПП: 31477106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Іващенко Ю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1 758,8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7:2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ФАРМ КОСМЕТІК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6:19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Іващенко Ю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ФАРМ КОСМЕТІК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6:19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Іващенко Ю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2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ФАРМ КОСМЕТІК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6:19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Іващенко Ю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ФАРМ КОСМЕТІК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6:19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ФАРМ КОСМЕТІК УКРАЇНА", ЄДРПОУ: 42256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750,00 грн (дві тисячі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2 623,90 грн (дванадцять тисяч шістсот двадцять т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2 376,10 грн (сорок дві тисячі триста сімдесят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авській області/тг с. Терешки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99998033413981200001665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авській області/тг с. Терешки 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689999803341498150000166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4.2024 12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ФАРМ КОСМЕТІК УКРАЇНА", ЄДРПОУ: 422560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ЕРЕШКІВСЬКА СІЛЬСЬКА РАДА ПОЛТАВС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50:54Z</dcterms:created>
  <dcterms:modified xsi:type="dcterms:W3CDTF">2024-05-20T0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